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52FFF0" w14:textId="1A54EC85" w:rsidR="00C46AE9" w:rsidRPr="00BA1C69" w:rsidRDefault="006A087F">
      <w:pPr>
        <w:rPr>
          <w:rFonts w:ascii="Lato" w:hAnsi="Lato"/>
        </w:rPr>
      </w:pPr>
      <w:r w:rsidRPr="00BA1C69">
        <w:rPr>
          <w:rFonts w:ascii="Lato" w:hAnsi="Lato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7025FD1" wp14:editId="4DE25FDE">
                <wp:simplePos x="0" y="0"/>
                <wp:positionH relativeFrom="column">
                  <wp:posOffset>4716145</wp:posOffset>
                </wp:positionH>
                <wp:positionV relativeFrom="paragraph">
                  <wp:posOffset>4111625</wp:posOffset>
                </wp:positionV>
                <wp:extent cx="2315497" cy="1821426"/>
                <wp:effectExtent l="0" t="0" r="0" b="762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15497" cy="182142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15FB2C1" w14:textId="11D307E1" w:rsidR="006A087F" w:rsidRPr="000B2DD0" w:rsidRDefault="006A087F" w:rsidP="006A087F">
                            <w:pPr>
                              <w:jc w:val="center"/>
                              <w:rPr>
                                <w:rFonts w:ascii="Arizonia" w:hAnsi="Arizonia"/>
                                <w:color w:val="808080" w:themeColor="background1" w:themeShade="80"/>
                                <w:sz w:val="48"/>
                                <w:szCs w:val="48"/>
                                <w:lang w:val="en-US"/>
                              </w:rPr>
                            </w:pPr>
                            <w:r w:rsidRPr="000B2DD0">
                              <w:rPr>
                                <w:rFonts w:ascii="Arizonia" w:hAnsi="Arizonia"/>
                                <w:color w:val="808080" w:themeColor="background1" w:themeShade="80"/>
                                <w:sz w:val="48"/>
                                <w:szCs w:val="48"/>
                                <w:lang w:val="en-US"/>
                              </w:rPr>
                              <w:t xml:space="preserve">Table </w:t>
                            </w:r>
                            <w:r w:rsidR="000B2DD0" w:rsidRPr="000B2DD0">
                              <w:rPr>
                                <w:rFonts w:ascii="Arizonia" w:hAnsi="Arizonia"/>
                                <w:color w:val="808080" w:themeColor="background1" w:themeShade="80"/>
                                <w:sz w:val="48"/>
                                <w:szCs w:val="48"/>
                                <w:lang w:val="en-US"/>
                              </w:rPr>
                              <w:t>6</w:t>
                            </w:r>
                          </w:p>
                          <w:p w14:paraId="5F5989E0" w14:textId="77777777" w:rsidR="006A087F" w:rsidRPr="000B2DD0" w:rsidRDefault="006A087F" w:rsidP="006A087F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A6A6A6" w:themeColor="background1" w:themeShade="A6"/>
                                <w:lang w:val="en-US"/>
                              </w:rPr>
                            </w:pPr>
                            <w:r w:rsidRPr="000B2DD0">
                              <w:rPr>
                                <w:rFonts w:ascii="Constantia" w:hAnsi="Constantia"/>
                                <w:color w:val="A6A6A6" w:themeColor="background1" w:themeShade="A6"/>
                                <w:lang w:val="en-US"/>
                              </w:rPr>
                              <w:t>Name Here</w:t>
                            </w:r>
                          </w:p>
                          <w:p w14:paraId="090B4892" w14:textId="77777777" w:rsidR="006A087F" w:rsidRPr="000B2DD0" w:rsidRDefault="006A087F" w:rsidP="006A087F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A6A6A6" w:themeColor="background1" w:themeShade="A6"/>
                                <w:lang w:val="en-US"/>
                              </w:rPr>
                            </w:pPr>
                            <w:r w:rsidRPr="000B2DD0">
                              <w:rPr>
                                <w:rFonts w:ascii="Constantia" w:hAnsi="Constantia"/>
                                <w:color w:val="A6A6A6" w:themeColor="background1" w:themeShade="A6"/>
                                <w:lang w:val="en-US"/>
                              </w:rPr>
                              <w:t>Name Here</w:t>
                            </w:r>
                          </w:p>
                          <w:p w14:paraId="10EBB5A0" w14:textId="77777777" w:rsidR="006A087F" w:rsidRPr="000B2DD0" w:rsidRDefault="006A087F" w:rsidP="006A087F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A6A6A6" w:themeColor="background1" w:themeShade="A6"/>
                                <w:lang w:val="en-US"/>
                              </w:rPr>
                            </w:pPr>
                            <w:r w:rsidRPr="000B2DD0">
                              <w:rPr>
                                <w:rFonts w:ascii="Constantia" w:hAnsi="Constantia"/>
                                <w:color w:val="A6A6A6" w:themeColor="background1" w:themeShade="A6"/>
                                <w:lang w:val="en-US"/>
                              </w:rPr>
                              <w:t>Name Here</w:t>
                            </w:r>
                          </w:p>
                          <w:p w14:paraId="3DA37186" w14:textId="77777777" w:rsidR="006A087F" w:rsidRPr="000B2DD0" w:rsidRDefault="006A087F" w:rsidP="006A087F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A6A6A6" w:themeColor="background1" w:themeShade="A6"/>
                                <w:lang w:val="en-US"/>
                              </w:rPr>
                            </w:pPr>
                            <w:r w:rsidRPr="000B2DD0">
                              <w:rPr>
                                <w:rFonts w:ascii="Constantia" w:hAnsi="Constantia"/>
                                <w:color w:val="A6A6A6" w:themeColor="background1" w:themeShade="A6"/>
                                <w:lang w:val="en-US"/>
                              </w:rPr>
                              <w:t>Name Here</w:t>
                            </w:r>
                          </w:p>
                          <w:p w14:paraId="4246F693" w14:textId="77777777" w:rsidR="006A087F" w:rsidRPr="000B2DD0" w:rsidRDefault="006A087F" w:rsidP="006A087F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A6A6A6" w:themeColor="background1" w:themeShade="A6"/>
                                <w:lang w:val="en-US"/>
                              </w:rPr>
                            </w:pPr>
                            <w:r w:rsidRPr="000B2DD0">
                              <w:rPr>
                                <w:rFonts w:ascii="Constantia" w:hAnsi="Constantia"/>
                                <w:color w:val="A6A6A6" w:themeColor="background1" w:themeShade="A6"/>
                                <w:lang w:val="en-US"/>
                              </w:rPr>
                              <w:t>Name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7025FD1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371.35pt;margin-top:323.75pt;width:182.3pt;height:143.4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" filled="f" stroked="f" strokeweight=".5pt">
                <v:textbox>
                  <w:txbxContent>
                    <w:p w14:paraId="515FB2C1" w14:textId="11D307E1" w:rsidR="006A087F" w:rsidRPr="000B2DD0" w:rsidRDefault="006A087F" w:rsidP="006A087F">
                      <w:pPr>
                        <w:jc w:val="center"/>
                        <w:rPr>
                          <w:rFonts w:ascii="Arizonia" w:hAnsi="Arizonia"/>
                          <w:color w:val="808080" w:themeColor="background1" w:themeShade="80"/>
                          <w:sz w:val="48"/>
                          <w:szCs w:val="48"/>
                          <w:lang w:val="en-US"/>
                        </w:rPr>
                      </w:pPr>
                      <w:r w:rsidRPr="000B2DD0">
                        <w:rPr>
                          <w:rFonts w:ascii="Arizonia" w:hAnsi="Arizonia"/>
                          <w:color w:val="808080" w:themeColor="background1" w:themeShade="80"/>
                          <w:sz w:val="48"/>
                          <w:szCs w:val="48"/>
                          <w:lang w:val="en-US"/>
                        </w:rPr>
                        <w:t xml:space="preserve">Table </w:t>
                      </w:r>
                      <w:r w:rsidR="000B2DD0" w:rsidRPr="000B2DD0">
                        <w:rPr>
                          <w:rFonts w:ascii="Arizonia" w:hAnsi="Arizonia"/>
                          <w:color w:val="808080" w:themeColor="background1" w:themeShade="80"/>
                          <w:sz w:val="48"/>
                          <w:szCs w:val="48"/>
                          <w:lang w:val="en-US"/>
                        </w:rPr>
                        <w:t>6</w:t>
                      </w:r>
                    </w:p>
                    <w:p w14:paraId="5F5989E0" w14:textId="77777777" w:rsidR="006A087F" w:rsidRPr="000B2DD0" w:rsidRDefault="006A087F" w:rsidP="006A087F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A6A6A6" w:themeColor="background1" w:themeShade="A6"/>
                          <w:lang w:val="en-US"/>
                        </w:rPr>
                      </w:pPr>
                      <w:r w:rsidRPr="000B2DD0">
                        <w:rPr>
                          <w:rFonts w:ascii="Constantia" w:hAnsi="Constantia"/>
                          <w:color w:val="A6A6A6" w:themeColor="background1" w:themeShade="A6"/>
                          <w:lang w:val="en-US"/>
                        </w:rPr>
                        <w:t>Name Here</w:t>
                      </w:r>
                    </w:p>
                    <w:p w14:paraId="090B4892" w14:textId="77777777" w:rsidR="006A087F" w:rsidRPr="000B2DD0" w:rsidRDefault="006A087F" w:rsidP="006A087F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A6A6A6" w:themeColor="background1" w:themeShade="A6"/>
                          <w:lang w:val="en-US"/>
                        </w:rPr>
                      </w:pPr>
                      <w:r w:rsidRPr="000B2DD0">
                        <w:rPr>
                          <w:rFonts w:ascii="Constantia" w:hAnsi="Constantia"/>
                          <w:color w:val="A6A6A6" w:themeColor="background1" w:themeShade="A6"/>
                          <w:lang w:val="en-US"/>
                        </w:rPr>
                        <w:t>Name Here</w:t>
                      </w:r>
                    </w:p>
                    <w:p w14:paraId="10EBB5A0" w14:textId="77777777" w:rsidR="006A087F" w:rsidRPr="000B2DD0" w:rsidRDefault="006A087F" w:rsidP="006A087F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A6A6A6" w:themeColor="background1" w:themeShade="A6"/>
                          <w:lang w:val="en-US"/>
                        </w:rPr>
                      </w:pPr>
                      <w:r w:rsidRPr="000B2DD0">
                        <w:rPr>
                          <w:rFonts w:ascii="Constantia" w:hAnsi="Constantia"/>
                          <w:color w:val="A6A6A6" w:themeColor="background1" w:themeShade="A6"/>
                          <w:lang w:val="en-US"/>
                        </w:rPr>
                        <w:t>Name Here</w:t>
                      </w:r>
                    </w:p>
                    <w:p w14:paraId="3DA37186" w14:textId="77777777" w:rsidR="006A087F" w:rsidRPr="000B2DD0" w:rsidRDefault="006A087F" w:rsidP="006A087F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A6A6A6" w:themeColor="background1" w:themeShade="A6"/>
                          <w:lang w:val="en-US"/>
                        </w:rPr>
                      </w:pPr>
                      <w:r w:rsidRPr="000B2DD0">
                        <w:rPr>
                          <w:rFonts w:ascii="Constantia" w:hAnsi="Constantia"/>
                          <w:color w:val="A6A6A6" w:themeColor="background1" w:themeShade="A6"/>
                          <w:lang w:val="en-US"/>
                        </w:rPr>
                        <w:t>Name Here</w:t>
                      </w:r>
                    </w:p>
                    <w:p w14:paraId="4246F693" w14:textId="77777777" w:rsidR="006A087F" w:rsidRPr="000B2DD0" w:rsidRDefault="006A087F" w:rsidP="006A087F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A6A6A6" w:themeColor="background1" w:themeShade="A6"/>
                          <w:lang w:val="en-US"/>
                        </w:rPr>
                      </w:pPr>
                      <w:r w:rsidRPr="000B2DD0">
                        <w:rPr>
                          <w:rFonts w:ascii="Constantia" w:hAnsi="Constantia"/>
                          <w:color w:val="A6A6A6" w:themeColor="background1" w:themeShade="A6"/>
                          <w:lang w:val="en-US"/>
                        </w:rPr>
                        <w:t>Name Here</w:t>
                      </w:r>
                    </w:p>
                  </w:txbxContent>
                </v:textbox>
              </v:shape>
            </w:pict>
          </mc:Fallback>
        </mc:AlternateContent>
      </w:r>
      <w:r w:rsidRPr="00BA1C69">
        <w:rPr>
          <w:rFonts w:ascii="Lato" w:hAnsi="Lato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AADAA4D" wp14:editId="0084B7F8">
                <wp:simplePos x="0" y="0"/>
                <wp:positionH relativeFrom="margin">
                  <wp:posOffset>2271395</wp:posOffset>
                </wp:positionH>
                <wp:positionV relativeFrom="paragraph">
                  <wp:posOffset>4112260</wp:posOffset>
                </wp:positionV>
                <wp:extent cx="2315497" cy="1821426"/>
                <wp:effectExtent l="0" t="0" r="0" b="762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15497" cy="182142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C8A0F70" w14:textId="31E42D18" w:rsidR="006A087F" w:rsidRPr="000B2DD0" w:rsidRDefault="006A087F" w:rsidP="006A087F">
                            <w:pPr>
                              <w:jc w:val="center"/>
                              <w:rPr>
                                <w:rFonts w:ascii="Arizonia" w:hAnsi="Arizonia"/>
                                <w:color w:val="808080" w:themeColor="background1" w:themeShade="80"/>
                                <w:sz w:val="48"/>
                                <w:szCs w:val="48"/>
                                <w:lang w:val="en-US"/>
                              </w:rPr>
                            </w:pPr>
                            <w:r w:rsidRPr="000B2DD0">
                              <w:rPr>
                                <w:rFonts w:ascii="Arizonia" w:hAnsi="Arizonia"/>
                                <w:color w:val="808080" w:themeColor="background1" w:themeShade="80"/>
                                <w:sz w:val="48"/>
                                <w:szCs w:val="48"/>
                                <w:lang w:val="en-US"/>
                              </w:rPr>
                              <w:t xml:space="preserve">Table </w:t>
                            </w:r>
                            <w:r w:rsidR="000B2DD0" w:rsidRPr="000B2DD0">
                              <w:rPr>
                                <w:rFonts w:ascii="Arizonia" w:hAnsi="Arizonia"/>
                                <w:color w:val="808080" w:themeColor="background1" w:themeShade="80"/>
                                <w:sz w:val="48"/>
                                <w:szCs w:val="48"/>
                                <w:lang w:val="en-US"/>
                              </w:rPr>
                              <w:t>5</w:t>
                            </w:r>
                          </w:p>
                          <w:p w14:paraId="777EFA53" w14:textId="77777777" w:rsidR="006A087F" w:rsidRPr="000B2DD0" w:rsidRDefault="006A087F" w:rsidP="006A087F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A6A6A6" w:themeColor="background1" w:themeShade="A6"/>
                                <w:lang w:val="en-US"/>
                              </w:rPr>
                            </w:pPr>
                            <w:r w:rsidRPr="000B2DD0">
                              <w:rPr>
                                <w:rFonts w:ascii="Constantia" w:hAnsi="Constantia"/>
                                <w:color w:val="A6A6A6" w:themeColor="background1" w:themeShade="A6"/>
                                <w:lang w:val="en-US"/>
                              </w:rPr>
                              <w:t>Name Here</w:t>
                            </w:r>
                          </w:p>
                          <w:p w14:paraId="5D563CA9" w14:textId="77777777" w:rsidR="006A087F" w:rsidRPr="000B2DD0" w:rsidRDefault="006A087F" w:rsidP="006A087F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A6A6A6" w:themeColor="background1" w:themeShade="A6"/>
                                <w:lang w:val="en-US"/>
                              </w:rPr>
                            </w:pPr>
                            <w:r w:rsidRPr="000B2DD0">
                              <w:rPr>
                                <w:rFonts w:ascii="Constantia" w:hAnsi="Constantia"/>
                                <w:color w:val="A6A6A6" w:themeColor="background1" w:themeShade="A6"/>
                                <w:lang w:val="en-US"/>
                              </w:rPr>
                              <w:t>Name Here</w:t>
                            </w:r>
                          </w:p>
                          <w:p w14:paraId="5061F8A2" w14:textId="77777777" w:rsidR="006A087F" w:rsidRPr="000B2DD0" w:rsidRDefault="006A087F" w:rsidP="006A087F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A6A6A6" w:themeColor="background1" w:themeShade="A6"/>
                                <w:lang w:val="en-US"/>
                              </w:rPr>
                            </w:pPr>
                            <w:r w:rsidRPr="000B2DD0">
                              <w:rPr>
                                <w:rFonts w:ascii="Constantia" w:hAnsi="Constantia"/>
                                <w:color w:val="A6A6A6" w:themeColor="background1" w:themeShade="A6"/>
                                <w:lang w:val="en-US"/>
                              </w:rPr>
                              <w:t>Name Here</w:t>
                            </w:r>
                          </w:p>
                          <w:p w14:paraId="598C4581" w14:textId="77777777" w:rsidR="006A087F" w:rsidRPr="000B2DD0" w:rsidRDefault="006A087F" w:rsidP="006A087F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A6A6A6" w:themeColor="background1" w:themeShade="A6"/>
                                <w:lang w:val="en-US"/>
                              </w:rPr>
                            </w:pPr>
                            <w:r w:rsidRPr="000B2DD0">
                              <w:rPr>
                                <w:rFonts w:ascii="Constantia" w:hAnsi="Constantia"/>
                                <w:color w:val="A6A6A6" w:themeColor="background1" w:themeShade="A6"/>
                                <w:lang w:val="en-US"/>
                              </w:rPr>
                              <w:t>Name Here</w:t>
                            </w:r>
                          </w:p>
                          <w:p w14:paraId="755339DB" w14:textId="77777777" w:rsidR="006A087F" w:rsidRPr="000B2DD0" w:rsidRDefault="006A087F" w:rsidP="006A087F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A6A6A6" w:themeColor="background1" w:themeShade="A6"/>
                                <w:lang w:val="en-US"/>
                              </w:rPr>
                            </w:pPr>
                            <w:r w:rsidRPr="000B2DD0">
                              <w:rPr>
                                <w:rFonts w:ascii="Constantia" w:hAnsi="Constantia"/>
                                <w:color w:val="A6A6A6" w:themeColor="background1" w:themeShade="A6"/>
                                <w:lang w:val="en-US"/>
                              </w:rPr>
                              <w:t>Name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ADAA4D" id="Text Box 9" o:spid="_x0000_s1027" type="#_x0000_t202" style="position:absolute;margin-left:178.85pt;margin-top:323.8pt;width:182.3pt;height:143.4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" filled="f" stroked="f" strokeweight=".5pt">
                <v:textbox>
                  <w:txbxContent>
                    <w:p w14:paraId="1C8A0F70" w14:textId="31E42D18" w:rsidR="006A087F" w:rsidRPr="000B2DD0" w:rsidRDefault="006A087F" w:rsidP="006A087F">
                      <w:pPr>
                        <w:jc w:val="center"/>
                        <w:rPr>
                          <w:rFonts w:ascii="Arizonia" w:hAnsi="Arizonia"/>
                          <w:color w:val="808080" w:themeColor="background1" w:themeShade="80"/>
                          <w:sz w:val="48"/>
                          <w:szCs w:val="48"/>
                          <w:lang w:val="en-US"/>
                        </w:rPr>
                      </w:pPr>
                      <w:r w:rsidRPr="000B2DD0">
                        <w:rPr>
                          <w:rFonts w:ascii="Arizonia" w:hAnsi="Arizonia"/>
                          <w:color w:val="808080" w:themeColor="background1" w:themeShade="80"/>
                          <w:sz w:val="48"/>
                          <w:szCs w:val="48"/>
                          <w:lang w:val="en-US"/>
                        </w:rPr>
                        <w:t xml:space="preserve">Table </w:t>
                      </w:r>
                      <w:r w:rsidR="000B2DD0" w:rsidRPr="000B2DD0">
                        <w:rPr>
                          <w:rFonts w:ascii="Arizonia" w:hAnsi="Arizonia"/>
                          <w:color w:val="808080" w:themeColor="background1" w:themeShade="80"/>
                          <w:sz w:val="48"/>
                          <w:szCs w:val="48"/>
                          <w:lang w:val="en-US"/>
                        </w:rPr>
                        <w:t>5</w:t>
                      </w:r>
                    </w:p>
                    <w:p w14:paraId="777EFA53" w14:textId="77777777" w:rsidR="006A087F" w:rsidRPr="000B2DD0" w:rsidRDefault="006A087F" w:rsidP="006A087F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A6A6A6" w:themeColor="background1" w:themeShade="A6"/>
                          <w:lang w:val="en-US"/>
                        </w:rPr>
                      </w:pPr>
                      <w:r w:rsidRPr="000B2DD0">
                        <w:rPr>
                          <w:rFonts w:ascii="Constantia" w:hAnsi="Constantia"/>
                          <w:color w:val="A6A6A6" w:themeColor="background1" w:themeShade="A6"/>
                          <w:lang w:val="en-US"/>
                        </w:rPr>
                        <w:t>Name Here</w:t>
                      </w:r>
                    </w:p>
                    <w:p w14:paraId="5D563CA9" w14:textId="77777777" w:rsidR="006A087F" w:rsidRPr="000B2DD0" w:rsidRDefault="006A087F" w:rsidP="006A087F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A6A6A6" w:themeColor="background1" w:themeShade="A6"/>
                          <w:lang w:val="en-US"/>
                        </w:rPr>
                      </w:pPr>
                      <w:r w:rsidRPr="000B2DD0">
                        <w:rPr>
                          <w:rFonts w:ascii="Constantia" w:hAnsi="Constantia"/>
                          <w:color w:val="A6A6A6" w:themeColor="background1" w:themeShade="A6"/>
                          <w:lang w:val="en-US"/>
                        </w:rPr>
                        <w:t>Name Here</w:t>
                      </w:r>
                    </w:p>
                    <w:p w14:paraId="5061F8A2" w14:textId="77777777" w:rsidR="006A087F" w:rsidRPr="000B2DD0" w:rsidRDefault="006A087F" w:rsidP="006A087F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A6A6A6" w:themeColor="background1" w:themeShade="A6"/>
                          <w:lang w:val="en-US"/>
                        </w:rPr>
                      </w:pPr>
                      <w:r w:rsidRPr="000B2DD0">
                        <w:rPr>
                          <w:rFonts w:ascii="Constantia" w:hAnsi="Constantia"/>
                          <w:color w:val="A6A6A6" w:themeColor="background1" w:themeShade="A6"/>
                          <w:lang w:val="en-US"/>
                        </w:rPr>
                        <w:t>Name Here</w:t>
                      </w:r>
                    </w:p>
                    <w:p w14:paraId="598C4581" w14:textId="77777777" w:rsidR="006A087F" w:rsidRPr="000B2DD0" w:rsidRDefault="006A087F" w:rsidP="006A087F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A6A6A6" w:themeColor="background1" w:themeShade="A6"/>
                          <w:lang w:val="en-US"/>
                        </w:rPr>
                      </w:pPr>
                      <w:r w:rsidRPr="000B2DD0">
                        <w:rPr>
                          <w:rFonts w:ascii="Constantia" w:hAnsi="Constantia"/>
                          <w:color w:val="A6A6A6" w:themeColor="background1" w:themeShade="A6"/>
                          <w:lang w:val="en-US"/>
                        </w:rPr>
                        <w:t>Name Here</w:t>
                      </w:r>
                    </w:p>
                    <w:p w14:paraId="755339DB" w14:textId="77777777" w:rsidR="006A087F" w:rsidRPr="000B2DD0" w:rsidRDefault="006A087F" w:rsidP="006A087F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A6A6A6" w:themeColor="background1" w:themeShade="A6"/>
                          <w:lang w:val="en-US"/>
                        </w:rPr>
                      </w:pPr>
                      <w:r w:rsidRPr="000B2DD0">
                        <w:rPr>
                          <w:rFonts w:ascii="Constantia" w:hAnsi="Constantia"/>
                          <w:color w:val="A6A6A6" w:themeColor="background1" w:themeShade="A6"/>
                          <w:lang w:val="en-US"/>
                        </w:rPr>
                        <w:t>Name Her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BA1C69">
        <w:rPr>
          <w:rFonts w:ascii="Lato" w:hAnsi="Lato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FF5AA95" wp14:editId="7E926348">
                <wp:simplePos x="0" y="0"/>
                <wp:positionH relativeFrom="column">
                  <wp:posOffset>-259715</wp:posOffset>
                </wp:positionH>
                <wp:positionV relativeFrom="paragraph">
                  <wp:posOffset>4111625</wp:posOffset>
                </wp:positionV>
                <wp:extent cx="2315497" cy="1821426"/>
                <wp:effectExtent l="0" t="0" r="0" b="762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15497" cy="182142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D561445" w14:textId="75D5C9C9" w:rsidR="006A087F" w:rsidRPr="000B2DD0" w:rsidRDefault="006A087F" w:rsidP="006A087F">
                            <w:pPr>
                              <w:jc w:val="center"/>
                              <w:rPr>
                                <w:rFonts w:ascii="Arizonia" w:hAnsi="Arizonia"/>
                                <w:color w:val="808080" w:themeColor="background1" w:themeShade="80"/>
                                <w:sz w:val="48"/>
                                <w:szCs w:val="48"/>
                                <w:lang w:val="en-US"/>
                              </w:rPr>
                            </w:pPr>
                            <w:r w:rsidRPr="000B2DD0">
                              <w:rPr>
                                <w:rFonts w:ascii="Arizonia" w:hAnsi="Arizonia"/>
                                <w:color w:val="808080" w:themeColor="background1" w:themeShade="80"/>
                                <w:sz w:val="48"/>
                                <w:szCs w:val="48"/>
                                <w:lang w:val="en-US"/>
                              </w:rPr>
                              <w:t xml:space="preserve">Table </w:t>
                            </w:r>
                            <w:r w:rsidR="000B2DD0" w:rsidRPr="000B2DD0">
                              <w:rPr>
                                <w:rFonts w:ascii="Arizonia" w:hAnsi="Arizonia"/>
                                <w:color w:val="808080" w:themeColor="background1" w:themeShade="80"/>
                                <w:sz w:val="48"/>
                                <w:szCs w:val="48"/>
                                <w:lang w:val="en-US"/>
                              </w:rPr>
                              <w:t>4</w:t>
                            </w:r>
                          </w:p>
                          <w:p w14:paraId="3A5452AA" w14:textId="77777777" w:rsidR="006A087F" w:rsidRPr="000B2DD0" w:rsidRDefault="006A087F" w:rsidP="006A087F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A6A6A6" w:themeColor="background1" w:themeShade="A6"/>
                                <w:lang w:val="en-US"/>
                              </w:rPr>
                            </w:pPr>
                            <w:r w:rsidRPr="000B2DD0">
                              <w:rPr>
                                <w:rFonts w:ascii="Constantia" w:hAnsi="Constantia"/>
                                <w:color w:val="A6A6A6" w:themeColor="background1" w:themeShade="A6"/>
                                <w:lang w:val="en-US"/>
                              </w:rPr>
                              <w:t>Name Here</w:t>
                            </w:r>
                          </w:p>
                          <w:p w14:paraId="4FF4150E" w14:textId="77777777" w:rsidR="006A087F" w:rsidRPr="000B2DD0" w:rsidRDefault="006A087F" w:rsidP="006A087F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A6A6A6" w:themeColor="background1" w:themeShade="A6"/>
                                <w:lang w:val="en-US"/>
                              </w:rPr>
                            </w:pPr>
                            <w:r w:rsidRPr="000B2DD0">
                              <w:rPr>
                                <w:rFonts w:ascii="Constantia" w:hAnsi="Constantia"/>
                                <w:color w:val="A6A6A6" w:themeColor="background1" w:themeShade="A6"/>
                                <w:lang w:val="en-US"/>
                              </w:rPr>
                              <w:t>Name Here</w:t>
                            </w:r>
                          </w:p>
                          <w:p w14:paraId="61D896FF" w14:textId="77777777" w:rsidR="006A087F" w:rsidRPr="000B2DD0" w:rsidRDefault="006A087F" w:rsidP="006A087F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A6A6A6" w:themeColor="background1" w:themeShade="A6"/>
                                <w:lang w:val="en-US"/>
                              </w:rPr>
                            </w:pPr>
                            <w:r w:rsidRPr="000B2DD0">
                              <w:rPr>
                                <w:rFonts w:ascii="Constantia" w:hAnsi="Constantia"/>
                                <w:color w:val="A6A6A6" w:themeColor="background1" w:themeShade="A6"/>
                                <w:lang w:val="en-US"/>
                              </w:rPr>
                              <w:t>Name Here</w:t>
                            </w:r>
                          </w:p>
                          <w:p w14:paraId="4D259777" w14:textId="77777777" w:rsidR="006A087F" w:rsidRPr="000B2DD0" w:rsidRDefault="006A087F" w:rsidP="006A087F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A6A6A6" w:themeColor="background1" w:themeShade="A6"/>
                                <w:lang w:val="en-US"/>
                              </w:rPr>
                            </w:pPr>
                            <w:r w:rsidRPr="000B2DD0">
                              <w:rPr>
                                <w:rFonts w:ascii="Constantia" w:hAnsi="Constantia"/>
                                <w:color w:val="A6A6A6" w:themeColor="background1" w:themeShade="A6"/>
                                <w:lang w:val="en-US"/>
                              </w:rPr>
                              <w:t>Name Here</w:t>
                            </w:r>
                          </w:p>
                          <w:p w14:paraId="3630A079" w14:textId="77777777" w:rsidR="006A087F" w:rsidRPr="000B2DD0" w:rsidRDefault="006A087F" w:rsidP="006A087F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A6A6A6" w:themeColor="background1" w:themeShade="A6"/>
                                <w:lang w:val="en-US"/>
                              </w:rPr>
                            </w:pPr>
                            <w:r w:rsidRPr="000B2DD0">
                              <w:rPr>
                                <w:rFonts w:ascii="Constantia" w:hAnsi="Constantia"/>
                                <w:color w:val="A6A6A6" w:themeColor="background1" w:themeShade="A6"/>
                                <w:lang w:val="en-US"/>
                              </w:rPr>
                              <w:t>Name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F5AA95" id="Text Box 8" o:spid="_x0000_s1028" type="#_x0000_t202" style="position:absolute;margin-left:-20.45pt;margin-top:323.75pt;width:182.3pt;height:143.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" filled="f" stroked="f" strokeweight=".5pt">
                <v:textbox>
                  <w:txbxContent>
                    <w:p w14:paraId="0D561445" w14:textId="75D5C9C9" w:rsidR="006A087F" w:rsidRPr="000B2DD0" w:rsidRDefault="006A087F" w:rsidP="006A087F">
                      <w:pPr>
                        <w:jc w:val="center"/>
                        <w:rPr>
                          <w:rFonts w:ascii="Arizonia" w:hAnsi="Arizonia"/>
                          <w:color w:val="808080" w:themeColor="background1" w:themeShade="80"/>
                          <w:sz w:val="48"/>
                          <w:szCs w:val="48"/>
                          <w:lang w:val="en-US"/>
                        </w:rPr>
                      </w:pPr>
                      <w:r w:rsidRPr="000B2DD0">
                        <w:rPr>
                          <w:rFonts w:ascii="Arizonia" w:hAnsi="Arizonia"/>
                          <w:color w:val="808080" w:themeColor="background1" w:themeShade="80"/>
                          <w:sz w:val="48"/>
                          <w:szCs w:val="48"/>
                          <w:lang w:val="en-US"/>
                        </w:rPr>
                        <w:t xml:space="preserve">Table </w:t>
                      </w:r>
                      <w:r w:rsidR="000B2DD0" w:rsidRPr="000B2DD0">
                        <w:rPr>
                          <w:rFonts w:ascii="Arizonia" w:hAnsi="Arizonia"/>
                          <w:color w:val="808080" w:themeColor="background1" w:themeShade="80"/>
                          <w:sz w:val="48"/>
                          <w:szCs w:val="48"/>
                          <w:lang w:val="en-US"/>
                        </w:rPr>
                        <w:t>4</w:t>
                      </w:r>
                    </w:p>
                    <w:p w14:paraId="3A5452AA" w14:textId="77777777" w:rsidR="006A087F" w:rsidRPr="000B2DD0" w:rsidRDefault="006A087F" w:rsidP="006A087F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A6A6A6" w:themeColor="background1" w:themeShade="A6"/>
                          <w:lang w:val="en-US"/>
                        </w:rPr>
                      </w:pPr>
                      <w:r w:rsidRPr="000B2DD0">
                        <w:rPr>
                          <w:rFonts w:ascii="Constantia" w:hAnsi="Constantia"/>
                          <w:color w:val="A6A6A6" w:themeColor="background1" w:themeShade="A6"/>
                          <w:lang w:val="en-US"/>
                        </w:rPr>
                        <w:t>Name Here</w:t>
                      </w:r>
                    </w:p>
                    <w:p w14:paraId="4FF4150E" w14:textId="77777777" w:rsidR="006A087F" w:rsidRPr="000B2DD0" w:rsidRDefault="006A087F" w:rsidP="006A087F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A6A6A6" w:themeColor="background1" w:themeShade="A6"/>
                          <w:lang w:val="en-US"/>
                        </w:rPr>
                      </w:pPr>
                      <w:r w:rsidRPr="000B2DD0">
                        <w:rPr>
                          <w:rFonts w:ascii="Constantia" w:hAnsi="Constantia"/>
                          <w:color w:val="A6A6A6" w:themeColor="background1" w:themeShade="A6"/>
                          <w:lang w:val="en-US"/>
                        </w:rPr>
                        <w:t>Name Here</w:t>
                      </w:r>
                    </w:p>
                    <w:p w14:paraId="61D896FF" w14:textId="77777777" w:rsidR="006A087F" w:rsidRPr="000B2DD0" w:rsidRDefault="006A087F" w:rsidP="006A087F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A6A6A6" w:themeColor="background1" w:themeShade="A6"/>
                          <w:lang w:val="en-US"/>
                        </w:rPr>
                      </w:pPr>
                      <w:r w:rsidRPr="000B2DD0">
                        <w:rPr>
                          <w:rFonts w:ascii="Constantia" w:hAnsi="Constantia"/>
                          <w:color w:val="A6A6A6" w:themeColor="background1" w:themeShade="A6"/>
                          <w:lang w:val="en-US"/>
                        </w:rPr>
                        <w:t>Name Here</w:t>
                      </w:r>
                    </w:p>
                    <w:p w14:paraId="4D259777" w14:textId="77777777" w:rsidR="006A087F" w:rsidRPr="000B2DD0" w:rsidRDefault="006A087F" w:rsidP="006A087F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A6A6A6" w:themeColor="background1" w:themeShade="A6"/>
                          <w:lang w:val="en-US"/>
                        </w:rPr>
                      </w:pPr>
                      <w:r w:rsidRPr="000B2DD0">
                        <w:rPr>
                          <w:rFonts w:ascii="Constantia" w:hAnsi="Constantia"/>
                          <w:color w:val="A6A6A6" w:themeColor="background1" w:themeShade="A6"/>
                          <w:lang w:val="en-US"/>
                        </w:rPr>
                        <w:t>Name Here</w:t>
                      </w:r>
                    </w:p>
                    <w:p w14:paraId="3630A079" w14:textId="77777777" w:rsidR="006A087F" w:rsidRPr="000B2DD0" w:rsidRDefault="006A087F" w:rsidP="006A087F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A6A6A6" w:themeColor="background1" w:themeShade="A6"/>
                          <w:lang w:val="en-US"/>
                        </w:rPr>
                      </w:pPr>
                      <w:r w:rsidRPr="000B2DD0">
                        <w:rPr>
                          <w:rFonts w:ascii="Constantia" w:hAnsi="Constantia"/>
                          <w:color w:val="A6A6A6" w:themeColor="background1" w:themeShade="A6"/>
                          <w:lang w:val="en-US"/>
                        </w:rPr>
                        <w:t>Name Here</w:t>
                      </w:r>
                    </w:p>
                  </w:txbxContent>
                </v:textbox>
              </v:shape>
            </w:pict>
          </mc:Fallback>
        </mc:AlternateContent>
      </w:r>
      <w:r w:rsidRPr="00BA1C69">
        <w:rPr>
          <w:rFonts w:ascii="Lato" w:hAnsi="Lato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B7A5BFE" wp14:editId="7D675192">
                <wp:simplePos x="0" y="0"/>
                <wp:positionH relativeFrom="column">
                  <wp:posOffset>-220345</wp:posOffset>
                </wp:positionH>
                <wp:positionV relativeFrom="paragraph">
                  <wp:posOffset>2078990</wp:posOffset>
                </wp:positionV>
                <wp:extent cx="2315497" cy="1821426"/>
                <wp:effectExtent l="0" t="0" r="0" b="762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15497" cy="182142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64C9BF7" w14:textId="4F112577" w:rsidR="006A087F" w:rsidRPr="000B2DD0" w:rsidRDefault="006A087F" w:rsidP="006A087F">
                            <w:pPr>
                              <w:jc w:val="center"/>
                              <w:rPr>
                                <w:rFonts w:ascii="Arizonia" w:hAnsi="Arizonia"/>
                                <w:color w:val="808080" w:themeColor="background1" w:themeShade="80"/>
                                <w:sz w:val="48"/>
                                <w:szCs w:val="48"/>
                                <w:lang w:val="en-US"/>
                              </w:rPr>
                            </w:pPr>
                            <w:r w:rsidRPr="000B2DD0">
                              <w:rPr>
                                <w:rFonts w:ascii="Arizonia" w:hAnsi="Arizonia"/>
                                <w:color w:val="808080" w:themeColor="background1" w:themeShade="80"/>
                                <w:sz w:val="48"/>
                                <w:szCs w:val="48"/>
                                <w:lang w:val="en-US"/>
                              </w:rPr>
                              <w:t>Table 1</w:t>
                            </w:r>
                          </w:p>
                          <w:p w14:paraId="5FD72BAF" w14:textId="4B8D4C40" w:rsidR="006A087F" w:rsidRPr="000B2DD0" w:rsidRDefault="006A087F" w:rsidP="006A087F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A6A6A6" w:themeColor="background1" w:themeShade="A6"/>
                                <w:lang w:val="en-US"/>
                              </w:rPr>
                            </w:pPr>
                            <w:r w:rsidRPr="000B2DD0">
                              <w:rPr>
                                <w:rFonts w:ascii="Constantia" w:hAnsi="Constantia"/>
                                <w:color w:val="A6A6A6" w:themeColor="background1" w:themeShade="A6"/>
                                <w:lang w:val="en-US"/>
                              </w:rPr>
                              <w:t>Name Here</w:t>
                            </w:r>
                          </w:p>
                          <w:p w14:paraId="4AF3BEF1" w14:textId="06B30A05" w:rsidR="006A087F" w:rsidRPr="000B2DD0" w:rsidRDefault="006A087F" w:rsidP="006A087F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A6A6A6" w:themeColor="background1" w:themeShade="A6"/>
                                <w:lang w:val="en-US"/>
                              </w:rPr>
                            </w:pPr>
                            <w:r w:rsidRPr="000B2DD0">
                              <w:rPr>
                                <w:rFonts w:ascii="Constantia" w:hAnsi="Constantia"/>
                                <w:color w:val="A6A6A6" w:themeColor="background1" w:themeShade="A6"/>
                                <w:lang w:val="en-US"/>
                              </w:rPr>
                              <w:t>Name Here</w:t>
                            </w:r>
                          </w:p>
                          <w:p w14:paraId="1D942255" w14:textId="7504B6AA" w:rsidR="006A087F" w:rsidRPr="000B2DD0" w:rsidRDefault="006A087F" w:rsidP="006A087F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A6A6A6" w:themeColor="background1" w:themeShade="A6"/>
                                <w:lang w:val="en-US"/>
                              </w:rPr>
                            </w:pPr>
                            <w:r w:rsidRPr="000B2DD0">
                              <w:rPr>
                                <w:rFonts w:ascii="Constantia" w:hAnsi="Constantia"/>
                                <w:color w:val="A6A6A6" w:themeColor="background1" w:themeShade="A6"/>
                                <w:lang w:val="en-US"/>
                              </w:rPr>
                              <w:t>Name Here</w:t>
                            </w:r>
                          </w:p>
                          <w:p w14:paraId="50E08D65" w14:textId="48011C15" w:rsidR="006A087F" w:rsidRPr="000B2DD0" w:rsidRDefault="006A087F" w:rsidP="006A087F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A6A6A6" w:themeColor="background1" w:themeShade="A6"/>
                                <w:lang w:val="en-US"/>
                              </w:rPr>
                            </w:pPr>
                            <w:r w:rsidRPr="000B2DD0">
                              <w:rPr>
                                <w:rFonts w:ascii="Constantia" w:hAnsi="Constantia"/>
                                <w:color w:val="A6A6A6" w:themeColor="background1" w:themeShade="A6"/>
                                <w:lang w:val="en-US"/>
                              </w:rPr>
                              <w:t>Name Here</w:t>
                            </w:r>
                          </w:p>
                          <w:p w14:paraId="6D9F2D1D" w14:textId="69FAAA7D" w:rsidR="006A087F" w:rsidRPr="000B2DD0" w:rsidRDefault="006A087F" w:rsidP="006A087F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A6A6A6" w:themeColor="background1" w:themeShade="A6"/>
                                <w:lang w:val="en-US"/>
                              </w:rPr>
                            </w:pPr>
                            <w:r w:rsidRPr="000B2DD0">
                              <w:rPr>
                                <w:rFonts w:ascii="Constantia" w:hAnsi="Constantia"/>
                                <w:color w:val="A6A6A6" w:themeColor="background1" w:themeShade="A6"/>
                                <w:lang w:val="en-US"/>
                              </w:rPr>
                              <w:t>Name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7A5BFE" id="Text Box 5" o:spid="_x0000_s1029" type="#_x0000_t202" style="position:absolute;margin-left:-17.35pt;margin-top:163.7pt;width:182.3pt;height:143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" filled="f" stroked="f" strokeweight=".5pt">
                <v:textbox>
                  <w:txbxContent>
                    <w:p w14:paraId="664C9BF7" w14:textId="4F112577" w:rsidR="006A087F" w:rsidRPr="000B2DD0" w:rsidRDefault="006A087F" w:rsidP="006A087F">
                      <w:pPr>
                        <w:jc w:val="center"/>
                        <w:rPr>
                          <w:rFonts w:ascii="Arizonia" w:hAnsi="Arizonia"/>
                          <w:color w:val="808080" w:themeColor="background1" w:themeShade="80"/>
                          <w:sz w:val="48"/>
                          <w:szCs w:val="48"/>
                          <w:lang w:val="en-US"/>
                        </w:rPr>
                      </w:pPr>
                      <w:r w:rsidRPr="000B2DD0">
                        <w:rPr>
                          <w:rFonts w:ascii="Arizonia" w:hAnsi="Arizonia"/>
                          <w:color w:val="808080" w:themeColor="background1" w:themeShade="80"/>
                          <w:sz w:val="48"/>
                          <w:szCs w:val="48"/>
                          <w:lang w:val="en-US"/>
                        </w:rPr>
                        <w:t>Table 1</w:t>
                      </w:r>
                    </w:p>
                    <w:p w14:paraId="5FD72BAF" w14:textId="4B8D4C40" w:rsidR="006A087F" w:rsidRPr="000B2DD0" w:rsidRDefault="006A087F" w:rsidP="006A087F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A6A6A6" w:themeColor="background1" w:themeShade="A6"/>
                          <w:lang w:val="en-US"/>
                        </w:rPr>
                      </w:pPr>
                      <w:r w:rsidRPr="000B2DD0">
                        <w:rPr>
                          <w:rFonts w:ascii="Constantia" w:hAnsi="Constantia"/>
                          <w:color w:val="A6A6A6" w:themeColor="background1" w:themeShade="A6"/>
                          <w:lang w:val="en-US"/>
                        </w:rPr>
                        <w:t>Name Here</w:t>
                      </w:r>
                    </w:p>
                    <w:p w14:paraId="4AF3BEF1" w14:textId="06B30A05" w:rsidR="006A087F" w:rsidRPr="000B2DD0" w:rsidRDefault="006A087F" w:rsidP="006A087F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A6A6A6" w:themeColor="background1" w:themeShade="A6"/>
                          <w:lang w:val="en-US"/>
                        </w:rPr>
                      </w:pPr>
                      <w:r w:rsidRPr="000B2DD0">
                        <w:rPr>
                          <w:rFonts w:ascii="Constantia" w:hAnsi="Constantia"/>
                          <w:color w:val="A6A6A6" w:themeColor="background1" w:themeShade="A6"/>
                          <w:lang w:val="en-US"/>
                        </w:rPr>
                        <w:t>Name Here</w:t>
                      </w:r>
                    </w:p>
                    <w:p w14:paraId="1D942255" w14:textId="7504B6AA" w:rsidR="006A087F" w:rsidRPr="000B2DD0" w:rsidRDefault="006A087F" w:rsidP="006A087F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A6A6A6" w:themeColor="background1" w:themeShade="A6"/>
                          <w:lang w:val="en-US"/>
                        </w:rPr>
                      </w:pPr>
                      <w:r w:rsidRPr="000B2DD0">
                        <w:rPr>
                          <w:rFonts w:ascii="Constantia" w:hAnsi="Constantia"/>
                          <w:color w:val="A6A6A6" w:themeColor="background1" w:themeShade="A6"/>
                          <w:lang w:val="en-US"/>
                        </w:rPr>
                        <w:t>Name Here</w:t>
                      </w:r>
                    </w:p>
                    <w:p w14:paraId="50E08D65" w14:textId="48011C15" w:rsidR="006A087F" w:rsidRPr="000B2DD0" w:rsidRDefault="006A087F" w:rsidP="006A087F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A6A6A6" w:themeColor="background1" w:themeShade="A6"/>
                          <w:lang w:val="en-US"/>
                        </w:rPr>
                      </w:pPr>
                      <w:r w:rsidRPr="000B2DD0">
                        <w:rPr>
                          <w:rFonts w:ascii="Constantia" w:hAnsi="Constantia"/>
                          <w:color w:val="A6A6A6" w:themeColor="background1" w:themeShade="A6"/>
                          <w:lang w:val="en-US"/>
                        </w:rPr>
                        <w:t>Name Here</w:t>
                      </w:r>
                    </w:p>
                    <w:p w14:paraId="6D9F2D1D" w14:textId="69FAAA7D" w:rsidR="006A087F" w:rsidRPr="000B2DD0" w:rsidRDefault="006A087F" w:rsidP="006A087F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A6A6A6" w:themeColor="background1" w:themeShade="A6"/>
                          <w:lang w:val="en-US"/>
                        </w:rPr>
                      </w:pPr>
                      <w:r w:rsidRPr="000B2DD0">
                        <w:rPr>
                          <w:rFonts w:ascii="Constantia" w:hAnsi="Constantia"/>
                          <w:color w:val="A6A6A6" w:themeColor="background1" w:themeShade="A6"/>
                          <w:lang w:val="en-US"/>
                        </w:rPr>
                        <w:t>Name Here</w:t>
                      </w:r>
                    </w:p>
                  </w:txbxContent>
                </v:textbox>
              </v:shape>
            </w:pict>
          </mc:Fallback>
        </mc:AlternateContent>
      </w:r>
      <w:r w:rsidRPr="00BA1C69">
        <w:rPr>
          <w:rFonts w:ascii="Lato" w:hAnsi="Lato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295C939" wp14:editId="4F305C69">
                <wp:simplePos x="0" y="0"/>
                <wp:positionH relativeFrom="column">
                  <wp:posOffset>4804410</wp:posOffset>
                </wp:positionH>
                <wp:positionV relativeFrom="paragraph">
                  <wp:posOffset>2076450</wp:posOffset>
                </wp:positionV>
                <wp:extent cx="2315497" cy="1821426"/>
                <wp:effectExtent l="0" t="0" r="0" b="762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15497" cy="182142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A50DB36" w14:textId="6EEC0144" w:rsidR="006A087F" w:rsidRPr="000B2DD0" w:rsidRDefault="006A087F" w:rsidP="006A087F">
                            <w:pPr>
                              <w:jc w:val="center"/>
                              <w:rPr>
                                <w:rFonts w:ascii="Arizonia" w:hAnsi="Arizonia"/>
                                <w:color w:val="808080" w:themeColor="background1" w:themeShade="80"/>
                                <w:sz w:val="48"/>
                                <w:szCs w:val="48"/>
                                <w:lang w:val="en-US"/>
                              </w:rPr>
                            </w:pPr>
                            <w:r w:rsidRPr="000B2DD0">
                              <w:rPr>
                                <w:rFonts w:ascii="Arizonia" w:hAnsi="Arizonia"/>
                                <w:color w:val="808080" w:themeColor="background1" w:themeShade="80"/>
                                <w:sz w:val="48"/>
                                <w:szCs w:val="48"/>
                                <w:lang w:val="en-US"/>
                              </w:rPr>
                              <w:t xml:space="preserve">Table </w:t>
                            </w:r>
                            <w:r w:rsidR="000B2DD0" w:rsidRPr="000B2DD0">
                              <w:rPr>
                                <w:rFonts w:ascii="Arizonia" w:hAnsi="Arizonia"/>
                                <w:color w:val="808080" w:themeColor="background1" w:themeShade="80"/>
                                <w:sz w:val="48"/>
                                <w:szCs w:val="48"/>
                                <w:lang w:val="en-US"/>
                              </w:rPr>
                              <w:t>3</w:t>
                            </w:r>
                          </w:p>
                          <w:p w14:paraId="7AF6682D" w14:textId="77777777" w:rsidR="006A087F" w:rsidRPr="000B2DD0" w:rsidRDefault="006A087F" w:rsidP="006A087F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A6A6A6" w:themeColor="background1" w:themeShade="A6"/>
                                <w:lang w:val="en-US"/>
                              </w:rPr>
                            </w:pPr>
                            <w:r w:rsidRPr="000B2DD0">
                              <w:rPr>
                                <w:rFonts w:ascii="Constantia" w:hAnsi="Constantia"/>
                                <w:color w:val="A6A6A6" w:themeColor="background1" w:themeShade="A6"/>
                                <w:lang w:val="en-US"/>
                              </w:rPr>
                              <w:t>Name Here</w:t>
                            </w:r>
                          </w:p>
                          <w:p w14:paraId="5A078413" w14:textId="77777777" w:rsidR="006A087F" w:rsidRPr="000B2DD0" w:rsidRDefault="006A087F" w:rsidP="006A087F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A6A6A6" w:themeColor="background1" w:themeShade="A6"/>
                                <w:lang w:val="en-US"/>
                              </w:rPr>
                            </w:pPr>
                            <w:r w:rsidRPr="000B2DD0">
                              <w:rPr>
                                <w:rFonts w:ascii="Constantia" w:hAnsi="Constantia"/>
                                <w:color w:val="A6A6A6" w:themeColor="background1" w:themeShade="A6"/>
                                <w:lang w:val="en-US"/>
                              </w:rPr>
                              <w:t>Name Here</w:t>
                            </w:r>
                          </w:p>
                          <w:p w14:paraId="6D62C54F" w14:textId="77777777" w:rsidR="006A087F" w:rsidRPr="000B2DD0" w:rsidRDefault="006A087F" w:rsidP="006A087F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A6A6A6" w:themeColor="background1" w:themeShade="A6"/>
                                <w:lang w:val="en-US"/>
                              </w:rPr>
                            </w:pPr>
                            <w:r w:rsidRPr="000B2DD0">
                              <w:rPr>
                                <w:rFonts w:ascii="Constantia" w:hAnsi="Constantia"/>
                                <w:color w:val="A6A6A6" w:themeColor="background1" w:themeShade="A6"/>
                                <w:lang w:val="en-US"/>
                              </w:rPr>
                              <w:t>Name Here</w:t>
                            </w:r>
                          </w:p>
                          <w:p w14:paraId="013863EF" w14:textId="77777777" w:rsidR="006A087F" w:rsidRPr="000B2DD0" w:rsidRDefault="006A087F" w:rsidP="006A087F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A6A6A6" w:themeColor="background1" w:themeShade="A6"/>
                                <w:lang w:val="en-US"/>
                              </w:rPr>
                            </w:pPr>
                            <w:r w:rsidRPr="000B2DD0">
                              <w:rPr>
                                <w:rFonts w:ascii="Constantia" w:hAnsi="Constantia"/>
                                <w:color w:val="A6A6A6" w:themeColor="background1" w:themeShade="A6"/>
                                <w:lang w:val="en-US"/>
                              </w:rPr>
                              <w:t>Name Here</w:t>
                            </w:r>
                          </w:p>
                          <w:p w14:paraId="6B5E8197" w14:textId="77777777" w:rsidR="006A087F" w:rsidRPr="000B2DD0" w:rsidRDefault="006A087F" w:rsidP="006A087F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A6A6A6" w:themeColor="background1" w:themeShade="A6"/>
                                <w:lang w:val="en-US"/>
                              </w:rPr>
                            </w:pPr>
                            <w:r w:rsidRPr="000B2DD0">
                              <w:rPr>
                                <w:rFonts w:ascii="Constantia" w:hAnsi="Constantia"/>
                                <w:color w:val="A6A6A6" w:themeColor="background1" w:themeShade="A6"/>
                                <w:lang w:val="en-US"/>
                              </w:rPr>
                              <w:t>Name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95C939" id="Text Box 7" o:spid="_x0000_s1030" type="#_x0000_t202" style="position:absolute;margin-left:378.3pt;margin-top:163.5pt;width:182.3pt;height:143.4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" filled="f" stroked="f" strokeweight=".5pt">
                <v:textbox>
                  <w:txbxContent>
                    <w:p w14:paraId="2A50DB36" w14:textId="6EEC0144" w:rsidR="006A087F" w:rsidRPr="000B2DD0" w:rsidRDefault="006A087F" w:rsidP="006A087F">
                      <w:pPr>
                        <w:jc w:val="center"/>
                        <w:rPr>
                          <w:rFonts w:ascii="Arizonia" w:hAnsi="Arizonia"/>
                          <w:color w:val="808080" w:themeColor="background1" w:themeShade="80"/>
                          <w:sz w:val="48"/>
                          <w:szCs w:val="48"/>
                          <w:lang w:val="en-US"/>
                        </w:rPr>
                      </w:pPr>
                      <w:r w:rsidRPr="000B2DD0">
                        <w:rPr>
                          <w:rFonts w:ascii="Arizonia" w:hAnsi="Arizonia"/>
                          <w:color w:val="808080" w:themeColor="background1" w:themeShade="80"/>
                          <w:sz w:val="48"/>
                          <w:szCs w:val="48"/>
                          <w:lang w:val="en-US"/>
                        </w:rPr>
                        <w:t xml:space="preserve">Table </w:t>
                      </w:r>
                      <w:r w:rsidR="000B2DD0" w:rsidRPr="000B2DD0">
                        <w:rPr>
                          <w:rFonts w:ascii="Arizonia" w:hAnsi="Arizonia"/>
                          <w:color w:val="808080" w:themeColor="background1" w:themeShade="80"/>
                          <w:sz w:val="48"/>
                          <w:szCs w:val="48"/>
                          <w:lang w:val="en-US"/>
                        </w:rPr>
                        <w:t>3</w:t>
                      </w:r>
                    </w:p>
                    <w:p w14:paraId="7AF6682D" w14:textId="77777777" w:rsidR="006A087F" w:rsidRPr="000B2DD0" w:rsidRDefault="006A087F" w:rsidP="006A087F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A6A6A6" w:themeColor="background1" w:themeShade="A6"/>
                          <w:lang w:val="en-US"/>
                        </w:rPr>
                      </w:pPr>
                      <w:r w:rsidRPr="000B2DD0">
                        <w:rPr>
                          <w:rFonts w:ascii="Constantia" w:hAnsi="Constantia"/>
                          <w:color w:val="A6A6A6" w:themeColor="background1" w:themeShade="A6"/>
                          <w:lang w:val="en-US"/>
                        </w:rPr>
                        <w:t>Name Here</w:t>
                      </w:r>
                    </w:p>
                    <w:p w14:paraId="5A078413" w14:textId="77777777" w:rsidR="006A087F" w:rsidRPr="000B2DD0" w:rsidRDefault="006A087F" w:rsidP="006A087F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A6A6A6" w:themeColor="background1" w:themeShade="A6"/>
                          <w:lang w:val="en-US"/>
                        </w:rPr>
                      </w:pPr>
                      <w:r w:rsidRPr="000B2DD0">
                        <w:rPr>
                          <w:rFonts w:ascii="Constantia" w:hAnsi="Constantia"/>
                          <w:color w:val="A6A6A6" w:themeColor="background1" w:themeShade="A6"/>
                          <w:lang w:val="en-US"/>
                        </w:rPr>
                        <w:t>Name Here</w:t>
                      </w:r>
                    </w:p>
                    <w:p w14:paraId="6D62C54F" w14:textId="77777777" w:rsidR="006A087F" w:rsidRPr="000B2DD0" w:rsidRDefault="006A087F" w:rsidP="006A087F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A6A6A6" w:themeColor="background1" w:themeShade="A6"/>
                          <w:lang w:val="en-US"/>
                        </w:rPr>
                      </w:pPr>
                      <w:r w:rsidRPr="000B2DD0">
                        <w:rPr>
                          <w:rFonts w:ascii="Constantia" w:hAnsi="Constantia"/>
                          <w:color w:val="A6A6A6" w:themeColor="background1" w:themeShade="A6"/>
                          <w:lang w:val="en-US"/>
                        </w:rPr>
                        <w:t>Name Here</w:t>
                      </w:r>
                    </w:p>
                    <w:p w14:paraId="013863EF" w14:textId="77777777" w:rsidR="006A087F" w:rsidRPr="000B2DD0" w:rsidRDefault="006A087F" w:rsidP="006A087F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A6A6A6" w:themeColor="background1" w:themeShade="A6"/>
                          <w:lang w:val="en-US"/>
                        </w:rPr>
                      </w:pPr>
                      <w:r w:rsidRPr="000B2DD0">
                        <w:rPr>
                          <w:rFonts w:ascii="Constantia" w:hAnsi="Constantia"/>
                          <w:color w:val="A6A6A6" w:themeColor="background1" w:themeShade="A6"/>
                          <w:lang w:val="en-US"/>
                        </w:rPr>
                        <w:t>Name Here</w:t>
                      </w:r>
                    </w:p>
                    <w:p w14:paraId="6B5E8197" w14:textId="77777777" w:rsidR="006A087F" w:rsidRPr="000B2DD0" w:rsidRDefault="006A087F" w:rsidP="006A087F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A6A6A6" w:themeColor="background1" w:themeShade="A6"/>
                          <w:lang w:val="en-US"/>
                        </w:rPr>
                      </w:pPr>
                      <w:r w:rsidRPr="000B2DD0">
                        <w:rPr>
                          <w:rFonts w:ascii="Constantia" w:hAnsi="Constantia"/>
                          <w:color w:val="A6A6A6" w:themeColor="background1" w:themeShade="A6"/>
                          <w:lang w:val="en-US"/>
                        </w:rPr>
                        <w:t>Name Here</w:t>
                      </w:r>
                    </w:p>
                  </w:txbxContent>
                </v:textbox>
              </v:shape>
            </w:pict>
          </mc:Fallback>
        </mc:AlternateContent>
      </w:r>
      <w:r w:rsidRPr="00BA1C69">
        <w:rPr>
          <w:rFonts w:ascii="Lato" w:hAnsi="Lato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2D1DAEF" wp14:editId="7FB14852">
                <wp:simplePos x="0" y="0"/>
                <wp:positionH relativeFrom="column">
                  <wp:posOffset>2209165</wp:posOffset>
                </wp:positionH>
                <wp:positionV relativeFrom="paragraph">
                  <wp:posOffset>2076450</wp:posOffset>
                </wp:positionV>
                <wp:extent cx="2315497" cy="1821426"/>
                <wp:effectExtent l="0" t="0" r="0" b="762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15497" cy="182142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6D0D938" w14:textId="00C1CFDE" w:rsidR="006A087F" w:rsidRPr="000B2DD0" w:rsidRDefault="006A087F" w:rsidP="006A087F">
                            <w:pPr>
                              <w:jc w:val="center"/>
                              <w:rPr>
                                <w:rFonts w:ascii="Arizonia" w:hAnsi="Arizonia"/>
                                <w:color w:val="808080" w:themeColor="background1" w:themeShade="80"/>
                                <w:sz w:val="48"/>
                                <w:szCs w:val="48"/>
                                <w:lang w:val="en-US"/>
                              </w:rPr>
                            </w:pPr>
                            <w:r w:rsidRPr="000B2DD0">
                              <w:rPr>
                                <w:rFonts w:ascii="Arizonia" w:hAnsi="Arizonia"/>
                                <w:color w:val="808080" w:themeColor="background1" w:themeShade="80"/>
                                <w:sz w:val="48"/>
                                <w:szCs w:val="48"/>
                                <w:lang w:val="en-US"/>
                              </w:rPr>
                              <w:t xml:space="preserve">Table </w:t>
                            </w:r>
                            <w:r w:rsidR="000B2DD0" w:rsidRPr="000B2DD0">
                              <w:rPr>
                                <w:rFonts w:ascii="Arizonia" w:hAnsi="Arizonia"/>
                                <w:color w:val="808080" w:themeColor="background1" w:themeShade="80"/>
                                <w:sz w:val="48"/>
                                <w:szCs w:val="48"/>
                                <w:lang w:val="en-US"/>
                              </w:rPr>
                              <w:t>2</w:t>
                            </w:r>
                          </w:p>
                          <w:p w14:paraId="752A2E14" w14:textId="77777777" w:rsidR="006A087F" w:rsidRPr="000B2DD0" w:rsidRDefault="006A087F" w:rsidP="006A087F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A6A6A6" w:themeColor="background1" w:themeShade="A6"/>
                                <w:lang w:val="en-US"/>
                              </w:rPr>
                            </w:pPr>
                            <w:r w:rsidRPr="000B2DD0">
                              <w:rPr>
                                <w:rFonts w:ascii="Constantia" w:hAnsi="Constantia"/>
                                <w:color w:val="A6A6A6" w:themeColor="background1" w:themeShade="A6"/>
                                <w:lang w:val="en-US"/>
                              </w:rPr>
                              <w:t>Name Here</w:t>
                            </w:r>
                          </w:p>
                          <w:p w14:paraId="6E36B551" w14:textId="77777777" w:rsidR="006A087F" w:rsidRPr="000B2DD0" w:rsidRDefault="006A087F" w:rsidP="006A087F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A6A6A6" w:themeColor="background1" w:themeShade="A6"/>
                                <w:lang w:val="en-US"/>
                              </w:rPr>
                            </w:pPr>
                            <w:r w:rsidRPr="000B2DD0">
                              <w:rPr>
                                <w:rFonts w:ascii="Constantia" w:hAnsi="Constantia"/>
                                <w:color w:val="A6A6A6" w:themeColor="background1" w:themeShade="A6"/>
                                <w:lang w:val="en-US"/>
                              </w:rPr>
                              <w:t>Name Here</w:t>
                            </w:r>
                          </w:p>
                          <w:p w14:paraId="43D6CE99" w14:textId="77777777" w:rsidR="006A087F" w:rsidRPr="000B2DD0" w:rsidRDefault="006A087F" w:rsidP="006A087F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A6A6A6" w:themeColor="background1" w:themeShade="A6"/>
                                <w:lang w:val="en-US"/>
                              </w:rPr>
                            </w:pPr>
                            <w:r w:rsidRPr="000B2DD0">
                              <w:rPr>
                                <w:rFonts w:ascii="Constantia" w:hAnsi="Constantia"/>
                                <w:color w:val="A6A6A6" w:themeColor="background1" w:themeShade="A6"/>
                                <w:lang w:val="en-US"/>
                              </w:rPr>
                              <w:t>Name Here</w:t>
                            </w:r>
                          </w:p>
                          <w:p w14:paraId="22C0AC42" w14:textId="77777777" w:rsidR="006A087F" w:rsidRPr="000B2DD0" w:rsidRDefault="006A087F" w:rsidP="006A087F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A6A6A6" w:themeColor="background1" w:themeShade="A6"/>
                                <w:lang w:val="en-US"/>
                              </w:rPr>
                            </w:pPr>
                            <w:r w:rsidRPr="000B2DD0">
                              <w:rPr>
                                <w:rFonts w:ascii="Constantia" w:hAnsi="Constantia"/>
                                <w:color w:val="A6A6A6" w:themeColor="background1" w:themeShade="A6"/>
                                <w:lang w:val="en-US"/>
                              </w:rPr>
                              <w:t>Name Here</w:t>
                            </w:r>
                          </w:p>
                          <w:p w14:paraId="549D304C" w14:textId="77777777" w:rsidR="006A087F" w:rsidRPr="000B2DD0" w:rsidRDefault="006A087F" w:rsidP="006A087F">
                            <w:pPr>
                              <w:spacing w:after="0"/>
                              <w:jc w:val="center"/>
                              <w:rPr>
                                <w:rFonts w:ascii="Constantia" w:hAnsi="Constantia"/>
                                <w:color w:val="A6A6A6" w:themeColor="background1" w:themeShade="A6"/>
                                <w:lang w:val="en-US"/>
                              </w:rPr>
                            </w:pPr>
                            <w:r w:rsidRPr="000B2DD0">
                              <w:rPr>
                                <w:rFonts w:ascii="Constantia" w:hAnsi="Constantia"/>
                                <w:color w:val="A6A6A6" w:themeColor="background1" w:themeShade="A6"/>
                                <w:lang w:val="en-US"/>
                              </w:rPr>
                              <w:t>Name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D1DAEF" id="Text Box 6" o:spid="_x0000_s1031" type="#_x0000_t202" style="position:absolute;margin-left:173.95pt;margin-top:163.5pt;width:182.3pt;height:143.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" filled="f" stroked="f" strokeweight=".5pt">
                <v:textbox>
                  <w:txbxContent>
                    <w:p w14:paraId="66D0D938" w14:textId="00C1CFDE" w:rsidR="006A087F" w:rsidRPr="000B2DD0" w:rsidRDefault="006A087F" w:rsidP="006A087F">
                      <w:pPr>
                        <w:jc w:val="center"/>
                        <w:rPr>
                          <w:rFonts w:ascii="Arizonia" w:hAnsi="Arizonia"/>
                          <w:color w:val="808080" w:themeColor="background1" w:themeShade="80"/>
                          <w:sz w:val="48"/>
                          <w:szCs w:val="48"/>
                          <w:lang w:val="en-US"/>
                        </w:rPr>
                      </w:pPr>
                      <w:r w:rsidRPr="000B2DD0">
                        <w:rPr>
                          <w:rFonts w:ascii="Arizonia" w:hAnsi="Arizonia"/>
                          <w:color w:val="808080" w:themeColor="background1" w:themeShade="80"/>
                          <w:sz w:val="48"/>
                          <w:szCs w:val="48"/>
                          <w:lang w:val="en-US"/>
                        </w:rPr>
                        <w:t xml:space="preserve">Table </w:t>
                      </w:r>
                      <w:r w:rsidR="000B2DD0" w:rsidRPr="000B2DD0">
                        <w:rPr>
                          <w:rFonts w:ascii="Arizonia" w:hAnsi="Arizonia"/>
                          <w:color w:val="808080" w:themeColor="background1" w:themeShade="80"/>
                          <w:sz w:val="48"/>
                          <w:szCs w:val="48"/>
                          <w:lang w:val="en-US"/>
                        </w:rPr>
                        <w:t>2</w:t>
                      </w:r>
                    </w:p>
                    <w:p w14:paraId="752A2E14" w14:textId="77777777" w:rsidR="006A087F" w:rsidRPr="000B2DD0" w:rsidRDefault="006A087F" w:rsidP="006A087F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A6A6A6" w:themeColor="background1" w:themeShade="A6"/>
                          <w:lang w:val="en-US"/>
                        </w:rPr>
                      </w:pPr>
                      <w:r w:rsidRPr="000B2DD0">
                        <w:rPr>
                          <w:rFonts w:ascii="Constantia" w:hAnsi="Constantia"/>
                          <w:color w:val="A6A6A6" w:themeColor="background1" w:themeShade="A6"/>
                          <w:lang w:val="en-US"/>
                        </w:rPr>
                        <w:t>Name Here</w:t>
                      </w:r>
                    </w:p>
                    <w:p w14:paraId="6E36B551" w14:textId="77777777" w:rsidR="006A087F" w:rsidRPr="000B2DD0" w:rsidRDefault="006A087F" w:rsidP="006A087F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A6A6A6" w:themeColor="background1" w:themeShade="A6"/>
                          <w:lang w:val="en-US"/>
                        </w:rPr>
                      </w:pPr>
                      <w:r w:rsidRPr="000B2DD0">
                        <w:rPr>
                          <w:rFonts w:ascii="Constantia" w:hAnsi="Constantia"/>
                          <w:color w:val="A6A6A6" w:themeColor="background1" w:themeShade="A6"/>
                          <w:lang w:val="en-US"/>
                        </w:rPr>
                        <w:t>Name Here</w:t>
                      </w:r>
                    </w:p>
                    <w:p w14:paraId="43D6CE99" w14:textId="77777777" w:rsidR="006A087F" w:rsidRPr="000B2DD0" w:rsidRDefault="006A087F" w:rsidP="006A087F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A6A6A6" w:themeColor="background1" w:themeShade="A6"/>
                          <w:lang w:val="en-US"/>
                        </w:rPr>
                      </w:pPr>
                      <w:r w:rsidRPr="000B2DD0">
                        <w:rPr>
                          <w:rFonts w:ascii="Constantia" w:hAnsi="Constantia"/>
                          <w:color w:val="A6A6A6" w:themeColor="background1" w:themeShade="A6"/>
                          <w:lang w:val="en-US"/>
                        </w:rPr>
                        <w:t>Name Here</w:t>
                      </w:r>
                    </w:p>
                    <w:p w14:paraId="22C0AC42" w14:textId="77777777" w:rsidR="006A087F" w:rsidRPr="000B2DD0" w:rsidRDefault="006A087F" w:rsidP="006A087F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A6A6A6" w:themeColor="background1" w:themeShade="A6"/>
                          <w:lang w:val="en-US"/>
                        </w:rPr>
                      </w:pPr>
                      <w:r w:rsidRPr="000B2DD0">
                        <w:rPr>
                          <w:rFonts w:ascii="Constantia" w:hAnsi="Constantia"/>
                          <w:color w:val="A6A6A6" w:themeColor="background1" w:themeShade="A6"/>
                          <w:lang w:val="en-US"/>
                        </w:rPr>
                        <w:t>Name Here</w:t>
                      </w:r>
                    </w:p>
                    <w:p w14:paraId="549D304C" w14:textId="77777777" w:rsidR="006A087F" w:rsidRPr="000B2DD0" w:rsidRDefault="006A087F" w:rsidP="006A087F">
                      <w:pPr>
                        <w:spacing w:after="0"/>
                        <w:jc w:val="center"/>
                        <w:rPr>
                          <w:rFonts w:ascii="Constantia" w:hAnsi="Constantia"/>
                          <w:color w:val="A6A6A6" w:themeColor="background1" w:themeShade="A6"/>
                          <w:lang w:val="en-US"/>
                        </w:rPr>
                      </w:pPr>
                      <w:r w:rsidRPr="000B2DD0">
                        <w:rPr>
                          <w:rFonts w:ascii="Constantia" w:hAnsi="Constantia"/>
                          <w:color w:val="A6A6A6" w:themeColor="background1" w:themeShade="A6"/>
                          <w:lang w:val="en-US"/>
                        </w:rPr>
                        <w:t>Name Here</w:t>
                      </w:r>
                    </w:p>
                  </w:txbxContent>
                </v:textbox>
              </v:shape>
            </w:pict>
          </mc:Fallback>
        </mc:AlternateContent>
      </w:r>
      <w:r w:rsidRPr="00BA1C69">
        <w:rPr>
          <w:rFonts w:ascii="Lato" w:hAnsi="Lato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7CF8CDC" wp14:editId="73FE8294">
                <wp:simplePos x="0" y="0"/>
                <wp:positionH relativeFrom="column">
                  <wp:posOffset>3216459</wp:posOffset>
                </wp:positionH>
                <wp:positionV relativeFrom="paragraph">
                  <wp:posOffset>1456752</wp:posOffset>
                </wp:positionV>
                <wp:extent cx="2005781" cy="464574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05781" cy="46457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812F295" w14:textId="7FD923F1" w:rsidR="006A087F" w:rsidRPr="006A087F" w:rsidRDefault="006A087F" w:rsidP="006A087F">
                            <w:pPr>
                              <w:jc w:val="center"/>
                              <w:rPr>
                                <w:rFonts w:ascii="Constantia" w:hAnsi="Constantia"/>
                                <w:color w:val="A6A6A6" w:themeColor="background1" w:themeShade="A6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6A087F">
                              <w:rPr>
                                <w:rFonts w:ascii="Constantia" w:hAnsi="Constantia"/>
                                <w:color w:val="A6A6A6" w:themeColor="background1" w:themeShade="A6"/>
                                <w:sz w:val="24"/>
                                <w:szCs w:val="24"/>
                                <w:lang w:val="en-US"/>
                              </w:rPr>
                              <w:t>24-11-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CF8CDC" id="Text Box 4" o:spid="_x0000_s1032" type="#_x0000_t202" style="position:absolute;margin-left:253.25pt;margin-top:114.7pt;width:157.95pt;height:36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" filled="f" stroked="f" strokeweight=".5pt">
                <v:textbox>
                  <w:txbxContent>
                    <w:p w14:paraId="2812F295" w14:textId="7FD923F1" w:rsidR="006A087F" w:rsidRPr="006A087F" w:rsidRDefault="006A087F" w:rsidP="006A087F">
                      <w:pPr>
                        <w:jc w:val="center"/>
                        <w:rPr>
                          <w:rFonts w:ascii="Constantia" w:hAnsi="Constantia"/>
                          <w:color w:val="A6A6A6" w:themeColor="background1" w:themeShade="A6"/>
                          <w:sz w:val="24"/>
                          <w:szCs w:val="24"/>
                          <w:lang w:val="en-US"/>
                        </w:rPr>
                      </w:pPr>
                      <w:r w:rsidRPr="006A087F">
                        <w:rPr>
                          <w:rFonts w:ascii="Constantia" w:hAnsi="Constantia"/>
                          <w:color w:val="A6A6A6" w:themeColor="background1" w:themeShade="A6"/>
                          <w:sz w:val="24"/>
                          <w:szCs w:val="24"/>
                          <w:lang w:val="en-US"/>
                        </w:rPr>
                        <w:t>24-11-2022</w:t>
                      </w:r>
                    </w:p>
                  </w:txbxContent>
                </v:textbox>
              </v:shape>
            </w:pict>
          </mc:Fallback>
        </mc:AlternateContent>
      </w:r>
      <w:r w:rsidRPr="00BA1C69">
        <w:rPr>
          <w:rFonts w:ascii="Lato" w:hAnsi="Lato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991B4C9" wp14:editId="487E8006">
                <wp:simplePos x="0" y="0"/>
                <wp:positionH relativeFrom="column">
                  <wp:posOffset>3180858</wp:posOffset>
                </wp:positionH>
                <wp:positionV relativeFrom="paragraph">
                  <wp:posOffset>1083515</wp:posOffset>
                </wp:positionV>
                <wp:extent cx="2005781" cy="464574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05781" cy="46457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23205A3" w14:textId="5E23A701" w:rsidR="00CB505E" w:rsidRPr="006A087F" w:rsidRDefault="00CB505E" w:rsidP="00CB505E">
                            <w:pPr>
                              <w:jc w:val="center"/>
                              <w:rPr>
                                <w:rFonts w:ascii="Constantia" w:hAnsi="Constantia"/>
                                <w:color w:val="A6A6A6" w:themeColor="background1" w:themeShade="A6"/>
                                <w:sz w:val="40"/>
                                <w:szCs w:val="40"/>
                                <w:lang w:val="en-US"/>
                              </w:rPr>
                            </w:pPr>
                            <w:r w:rsidRPr="006A087F">
                              <w:rPr>
                                <w:rFonts w:ascii="Constantia" w:hAnsi="Constantia"/>
                                <w:color w:val="A6A6A6" w:themeColor="background1" w:themeShade="A6"/>
                                <w:sz w:val="40"/>
                                <w:szCs w:val="40"/>
                                <w:lang w:val="en-US"/>
                              </w:rPr>
                              <w:t>Lorem &amp; Lore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91B4C9" id="Text Box 3" o:spid="_x0000_s1033" type="#_x0000_t202" style="position:absolute;margin-left:250.45pt;margin-top:85.3pt;width:157.95pt;height:36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" filled="f" stroked="f" strokeweight=".5pt">
                <v:textbox>
                  <w:txbxContent>
                    <w:p w14:paraId="023205A3" w14:textId="5E23A701" w:rsidR="00CB505E" w:rsidRPr="006A087F" w:rsidRDefault="00CB505E" w:rsidP="00CB505E">
                      <w:pPr>
                        <w:jc w:val="center"/>
                        <w:rPr>
                          <w:rFonts w:ascii="Constantia" w:hAnsi="Constantia"/>
                          <w:color w:val="A6A6A6" w:themeColor="background1" w:themeShade="A6"/>
                          <w:sz w:val="40"/>
                          <w:szCs w:val="40"/>
                          <w:lang w:val="en-US"/>
                        </w:rPr>
                      </w:pPr>
                      <w:r w:rsidRPr="006A087F">
                        <w:rPr>
                          <w:rFonts w:ascii="Constantia" w:hAnsi="Constantia"/>
                          <w:color w:val="A6A6A6" w:themeColor="background1" w:themeShade="A6"/>
                          <w:sz w:val="40"/>
                          <w:szCs w:val="40"/>
                          <w:lang w:val="en-US"/>
                        </w:rPr>
                        <w:t>Lorem &amp; Lorem</w:t>
                      </w:r>
                    </w:p>
                  </w:txbxContent>
                </v:textbox>
              </v:shape>
            </w:pict>
          </mc:Fallback>
        </mc:AlternateContent>
      </w:r>
      <w:r w:rsidR="00CB505E" w:rsidRPr="00BA1C69">
        <w:rPr>
          <w:rFonts w:ascii="Lato" w:hAnsi="Lato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0075283" wp14:editId="2408381C">
                <wp:simplePos x="0" y="0"/>
                <wp:positionH relativeFrom="page">
                  <wp:posOffset>1482725</wp:posOffset>
                </wp:positionH>
                <wp:positionV relativeFrom="paragraph">
                  <wp:posOffset>-110490</wp:posOffset>
                </wp:positionV>
                <wp:extent cx="6289695" cy="1474839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89695" cy="147483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1368D29" w14:textId="141960E6" w:rsidR="00CB505E" w:rsidRPr="00CB505E" w:rsidRDefault="00CB505E" w:rsidP="00CB505E">
                            <w:pPr>
                              <w:jc w:val="center"/>
                              <w:rPr>
                                <w:rFonts w:ascii="Arizonia" w:hAnsi="Arizonia"/>
                                <w:b/>
                                <w:color w:val="808080" w:themeColor="background1" w:themeShade="80"/>
                                <w:sz w:val="130"/>
                                <w:szCs w:val="130"/>
                                <w:lang w:val="en-US"/>
                                <w14:textOutline w14:w="6604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B505E">
                              <w:rPr>
                                <w:rFonts w:ascii="Arizonia" w:hAnsi="Arizonia"/>
                                <w:b/>
                                <w:color w:val="808080" w:themeColor="background1" w:themeShade="80"/>
                                <w:sz w:val="130"/>
                                <w:szCs w:val="130"/>
                                <w:lang w:val="en-US"/>
                                <w14:textOutline w14:w="6604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Find Your Sea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075283" id="Text Box 2" o:spid="_x0000_s1034" type="#_x0000_t202" style="position:absolute;margin-left:116.75pt;margin-top:-8.7pt;width:495.25pt;height:116.1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" filled="f" stroked="f" strokeweight=".5pt">
                <v:textbox>
                  <w:txbxContent>
                    <w:p w14:paraId="61368D29" w14:textId="141960E6" w:rsidR="00CB505E" w:rsidRPr="00CB505E" w:rsidRDefault="00CB505E" w:rsidP="00CB505E">
                      <w:pPr>
                        <w:jc w:val="center"/>
                        <w:rPr>
                          <w:rFonts w:ascii="Arizonia" w:hAnsi="Arizonia"/>
                          <w:b/>
                          <w:color w:val="808080" w:themeColor="background1" w:themeShade="80"/>
                          <w:sz w:val="130"/>
                          <w:szCs w:val="130"/>
                          <w:lang w:val="en-US"/>
                          <w14:textOutline w14:w="6604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CB505E">
                        <w:rPr>
                          <w:rFonts w:ascii="Arizonia" w:hAnsi="Arizonia"/>
                          <w:b/>
                          <w:color w:val="808080" w:themeColor="background1" w:themeShade="80"/>
                          <w:sz w:val="130"/>
                          <w:szCs w:val="130"/>
                          <w:lang w:val="en-US"/>
                          <w14:textOutline w14:w="6604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Find Your Seat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CB505E" w:rsidRPr="00BA1C69">
        <w:rPr>
          <w:rFonts w:ascii="Lato" w:hAnsi="Lato"/>
          <w:noProof/>
        </w:rPr>
        <w:drawing>
          <wp:anchor distT="0" distB="0" distL="114300" distR="114300" simplePos="0" relativeHeight="251658240" behindDoc="0" locked="0" layoutInCell="1" allowOverlap="1" wp14:anchorId="5A13D76F" wp14:editId="4BC7F52D">
            <wp:simplePos x="0" y="0"/>
            <wp:positionH relativeFrom="column">
              <wp:posOffset>-442452</wp:posOffset>
            </wp:positionH>
            <wp:positionV relativeFrom="paragraph">
              <wp:posOffset>-457200</wp:posOffset>
            </wp:positionV>
            <wp:extent cx="7772662" cy="10058400"/>
            <wp:effectExtent l="0" t="0" r="0" b="0"/>
            <wp:wrapNone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7992" cy="100652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C46AE9" w:rsidRPr="00BA1C69" w:rsidSect="00CB505E">
      <w:pgSz w:w="12240" w:h="15840" w:code="1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800000AF" w:usb1="4000604A" w:usb2="00000000" w:usb3="00000000" w:csb0="00000093" w:csb1="00000000"/>
  </w:font>
  <w:font w:name="Arizonia">
    <w:panose1 w:val="02000507060000020003"/>
    <w:charset w:val="00"/>
    <w:family w:val="auto"/>
    <w:pitch w:val="variable"/>
    <w:sig w:usb0="8000002F" w:usb1="5000004A" w:usb2="00000000" w:usb3="00000000" w:csb0="0000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MDcwNTIzNzYzNTRT0lEKTi0uzszPAykwrAUAw7bNrywAAAA="/>
  </w:docVars>
  <w:rsids>
    <w:rsidRoot w:val="00CB505E"/>
    <w:rsid w:val="000B2DD0"/>
    <w:rsid w:val="003403E7"/>
    <w:rsid w:val="006A087F"/>
    <w:rsid w:val="00964389"/>
    <w:rsid w:val="00BA1C69"/>
    <w:rsid w:val="00CB505E"/>
    <w:rsid w:val="00CC5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49445"/>
  <w15:chartTrackingRefBased/>
  <w15:docId w15:val="{7FC82D43-12AB-4CC8-B088-AE93E97FD2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087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2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rooj fati</dc:creator>
  <cp:keywords/>
  <dc:description/>
  <cp:lastModifiedBy>92321</cp:lastModifiedBy>
  <cp:revision>2</cp:revision>
  <dcterms:created xsi:type="dcterms:W3CDTF">2021-09-20T10:24:00Z</dcterms:created>
  <dcterms:modified xsi:type="dcterms:W3CDTF">2021-09-27T10:35:00Z</dcterms:modified>
</cp:coreProperties>
</file>